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471F9" w14:textId="4ED01F8D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Graham Kitchenka</w:t>
      </w:r>
    </w:p>
    <w:p w14:paraId="64D174D2" w14:textId="2F14F432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Mark Baldwin</w:t>
      </w:r>
    </w:p>
    <w:p w14:paraId="51E900CC" w14:textId="629E62B7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 xml:space="preserve">February </w:t>
      </w:r>
      <w:r w:rsidR="002C76AC" w:rsidRPr="00D37774">
        <w:rPr>
          <w:rFonts w:ascii="Times New Roman" w:hAnsi="Times New Roman" w:cs="Times New Roman"/>
          <w:sz w:val="24"/>
          <w:szCs w:val="24"/>
        </w:rPr>
        <w:t>2</w:t>
      </w:r>
      <w:r w:rsidR="00940780" w:rsidRPr="00D37774">
        <w:rPr>
          <w:rFonts w:ascii="Times New Roman" w:hAnsi="Times New Roman" w:cs="Times New Roman"/>
          <w:sz w:val="24"/>
          <w:szCs w:val="24"/>
        </w:rPr>
        <w:t>8</w:t>
      </w:r>
      <w:r w:rsidRPr="00D37774">
        <w:rPr>
          <w:rFonts w:ascii="Times New Roman" w:hAnsi="Times New Roman" w:cs="Times New Roman"/>
          <w:sz w:val="24"/>
          <w:szCs w:val="24"/>
        </w:rPr>
        <w:t>, 2018</w:t>
      </w:r>
    </w:p>
    <w:p w14:paraId="411013B3" w14:textId="5790D23F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CSCI-447</w:t>
      </w:r>
    </w:p>
    <w:p w14:paraId="69DE92A0" w14:textId="1AABF8DE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</w:rPr>
      </w:pPr>
    </w:p>
    <w:p w14:paraId="3136B0D5" w14:textId="3984FB68" w:rsidR="00B01099" w:rsidRPr="00D37774" w:rsidRDefault="00B01099" w:rsidP="00B01099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3DAD982D" w14:textId="47B3D68E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593AE81E" w14:textId="43E79B45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273C6DC6" w14:textId="544C1840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064B287E" w14:textId="77777777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709FB7BB" w14:textId="77777777" w:rsidR="00B01099" w:rsidRPr="00D37774" w:rsidRDefault="00B01099" w:rsidP="00B01099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52770FF9" w14:textId="1A2AA244" w:rsidR="00B01099" w:rsidRPr="00D37774" w:rsidRDefault="00B01099" w:rsidP="00B01099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Space Wars Documentation</w:t>
      </w:r>
    </w:p>
    <w:p w14:paraId="35A0A18B" w14:textId="6E0FD8BE" w:rsidR="00B01099" w:rsidRPr="00D37774" w:rsidRDefault="00B01099" w:rsidP="00B01099">
      <w:pPr>
        <w:pStyle w:val="Subtitle"/>
        <w:jc w:val="center"/>
        <w:rPr>
          <w:rFonts w:ascii="Times New Roman" w:hAnsi="Times New Roman"/>
          <w:sz w:val="24"/>
          <w:szCs w:val="24"/>
        </w:rPr>
      </w:pPr>
      <w:r w:rsidRPr="00D37774">
        <w:rPr>
          <w:rFonts w:ascii="Times New Roman" w:hAnsi="Times New Roman"/>
          <w:sz w:val="24"/>
          <w:szCs w:val="24"/>
        </w:rPr>
        <w:t xml:space="preserve">Assignment 3, Phase </w:t>
      </w:r>
      <w:r w:rsidR="00940780" w:rsidRPr="00D37774">
        <w:rPr>
          <w:rFonts w:ascii="Times New Roman" w:hAnsi="Times New Roman"/>
          <w:sz w:val="24"/>
          <w:szCs w:val="24"/>
        </w:rPr>
        <w:t>3</w:t>
      </w:r>
    </w:p>
    <w:p w14:paraId="28FF519A" w14:textId="3A588781" w:rsidR="00B01099" w:rsidRPr="00D37774" w:rsidRDefault="00B01099" w:rsidP="00B01099">
      <w:pPr>
        <w:pStyle w:val="Title"/>
        <w:jc w:val="center"/>
        <w:rPr>
          <w:rFonts w:ascii="Times New Roman" w:hAnsi="Times New Roman" w:cs="Times New Roman"/>
          <w:sz w:val="24"/>
          <w:szCs w:val="24"/>
        </w:rPr>
      </w:pPr>
    </w:p>
    <w:p w14:paraId="71534264" w14:textId="2226F110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4AFABAAB" w14:textId="0FD81362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6F6C413C" w14:textId="270F8233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1902AB7B" w14:textId="16795611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47E78F7C" w14:textId="19786290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3A69F1F9" w14:textId="0D74B820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51C84EDC" w14:textId="0C862059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1093A251" w14:textId="0AC6C8CF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07125657" w14:textId="6586F05D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04C018CC" w14:textId="58840AFF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5CA6BE03" w14:textId="03D47014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07DC73D4" w14:textId="2F544736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0A27F23E" w14:textId="77777777" w:rsidR="00B01099" w:rsidRPr="00D37774" w:rsidRDefault="00B01099" w:rsidP="00B01099">
      <w:pPr>
        <w:rPr>
          <w:rFonts w:ascii="Times New Roman" w:hAnsi="Times New Roman" w:cs="Times New Roman"/>
          <w:sz w:val="24"/>
          <w:szCs w:val="24"/>
          <w:lang w:eastAsia="en-US"/>
        </w:rPr>
      </w:pPr>
    </w:p>
    <w:p w14:paraId="5209F9BE" w14:textId="6775F352" w:rsidR="0065499A" w:rsidRPr="00D37774" w:rsidRDefault="0065499A" w:rsidP="006549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What is Being Delivered:</w:t>
      </w:r>
    </w:p>
    <w:p w14:paraId="68945ECE" w14:textId="54E7CE96" w:rsidR="00DA1FB3" w:rsidRPr="00D37774" w:rsidRDefault="00940780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Fuel, missile limits, warp engine for ships</w:t>
      </w:r>
    </w:p>
    <w:p w14:paraId="5BED3AD0" w14:textId="45B0D40D" w:rsidR="00940780" w:rsidRPr="00D37774" w:rsidRDefault="00940780" w:rsidP="0094078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Game management (start, restart, quit, scoring)</w:t>
      </w:r>
    </w:p>
    <w:p w14:paraId="7038153C" w14:textId="5092C912" w:rsidR="00793DD8" w:rsidRPr="00D37774" w:rsidRDefault="00793DD8" w:rsidP="00793D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Development:</w:t>
      </w:r>
    </w:p>
    <w:p w14:paraId="2A3885EA" w14:textId="5AB57B91" w:rsidR="00DA1FB3" w:rsidRPr="00D37774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lastRenderedPageBreak/>
        <w:t>No major problems in development</w:t>
      </w:r>
    </w:p>
    <w:p w14:paraId="1BF9B99B" w14:textId="77777777" w:rsidR="00620A35" w:rsidRPr="00D37774" w:rsidRDefault="00ED4630" w:rsidP="00620A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Test Requirements &amp; result</w:t>
      </w:r>
      <w:r w:rsidR="00620A35" w:rsidRPr="00D37774">
        <w:rPr>
          <w:rFonts w:ascii="Times New Roman" w:hAnsi="Times New Roman" w:cs="Times New Roman"/>
          <w:sz w:val="24"/>
          <w:szCs w:val="24"/>
        </w:rPr>
        <w:t>s</w:t>
      </w:r>
      <w:r w:rsidRPr="00D37774">
        <w:rPr>
          <w:rFonts w:ascii="Times New Roman" w:hAnsi="Times New Roman" w:cs="Times New Roman"/>
          <w:sz w:val="24"/>
          <w:szCs w:val="24"/>
        </w:rPr>
        <w:t>:</w:t>
      </w:r>
    </w:p>
    <w:p w14:paraId="5D911745" w14:textId="6C28354B" w:rsidR="00620A35" w:rsidRPr="00D37774" w:rsidRDefault="00ED4630" w:rsidP="0094078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 xml:space="preserve"> </w:t>
      </w:r>
      <w:r w:rsidR="00940780" w:rsidRPr="00D37774">
        <w:rPr>
          <w:rFonts w:ascii="Times New Roman" w:hAnsi="Times New Roman" w:cs="Times New Roman"/>
          <w:sz w:val="24"/>
          <w:szCs w:val="24"/>
        </w:rPr>
        <w:t>Questionnaire for testers to answer.</w:t>
      </w:r>
    </w:p>
    <w:p w14:paraId="161455B1" w14:textId="5946D944" w:rsidR="00D37774" w:rsidRPr="00201FDB" w:rsidRDefault="00D37774" w:rsidP="00201FD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201FDB">
        <w:rPr>
          <w:rFonts w:ascii="Times New Roman" w:hAnsi="Times New Roman" w:cs="Times New Roman"/>
          <w:sz w:val="24"/>
          <w:szCs w:val="24"/>
        </w:rPr>
        <w:t>questionnaire:</w:t>
      </w:r>
    </w:p>
    <w:p w14:paraId="25282318" w14:textId="65D12C11" w:rsidR="00D37774" w:rsidRPr="00D37774" w:rsidRDefault="00D37774" w:rsidP="00D3777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 xml:space="preserve">Does the ship movement feel </w:t>
      </w:r>
      <w:proofErr w:type="spellStart"/>
      <w:r w:rsidRPr="00D37774">
        <w:rPr>
          <w:rFonts w:ascii="Times New Roman" w:hAnsi="Times New Roman" w:cs="Times New Roman"/>
          <w:sz w:val="24"/>
          <w:szCs w:val="24"/>
        </w:rPr>
        <w:t>consistant</w:t>
      </w:r>
      <w:proofErr w:type="spellEnd"/>
      <w:r w:rsidRPr="00D37774">
        <w:rPr>
          <w:rFonts w:ascii="Times New Roman" w:hAnsi="Times New Roman" w:cs="Times New Roman"/>
          <w:sz w:val="24"/>
          <w:szCs w:val="24"/>
        </w:rPr>
        <w:t>?</w:t>
      </w:r>
    </w:p>
    <w:p w14:paraId="0FD7279D" w14:textId="77777777" w:rsidR="00D37774" w:rsidRPr="00D37774" w:rsidRDefault="00D37774" w:rsidP="00D3777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1: yes</w:t>
      </w:r>
    </w:p>
    <w:p w14:paraId="4C1767FC" w14:textId="77777777" w:rsidR="00D37774" w:rsidRPr="00D37774" w:rsidRDefault="00D37774" w:rsidP="00D3777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2: yes, wish there was an up/down movement direction option</w:t>
      </w:r>
    </w:p>
    <w:p w14:paraId="38FCFFFF" w14:textId="77777777" w:rsidR="00D37774" w:rsidRPr="00D37774" w:rsidRDefault="00D37774" w:rsidP="00D3777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3:  Yes, I did take a while to get used to the physics, but that was likely just me</w:t>
      </w:r>
    </w:p>
    <w:p w14:paraId="5CF59E1F" w14:textId="77046E11" w:rsidR="00D37774" w:rsidRPr="00D37774" w:rsidRDefault="00D37774" w:rsidP="00D3777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 xml:space="preserve">does the gravity coming from the sun in the center of the map feel "fair" or is it </w:t>
      </w:r>
      <w:proofErr w:type="spellStart"/>
      <w:r w:rsidRPr="00D3777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D37774">
        <w:rPr>
          <w:rFonts w:ascii="Times New Roman" w:hAnsi="Times New Roman" w:cs="Times New Roman"/>
          <w:sz w:val="24"/>
          <w:szCs w:val="24"/>
        </w:rPr>
        <w:t xml:space="preserve"> harsh?</w:t>
      </w:r>
    </w:p>
    <w:p w14:paraId="55BFE5D9" w14:textId="77777777" w:rsidR="00D37774" w:rsidRPr="00D37774" w:rsidRDefault="00D37774" w:rsidP="00D3777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1:  Fair.  It adds more challenge to the game</w:t>
      </w:r>
    </w:p>
    <w:p w14:paraId="3DE1A6D3" w14:textId="77777777" w:rsidR="00D37774" w:rsidRPr="00D37774" w:rsidRDefault="00D37774" w:rsidP="00D3777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 xml:space="preserve">A2: yes! but </w:t>
      </w:r>
      <w:proofErr w:type="spellStart"/>
      <w:r w:rsidRPr="00D3777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377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37774">
        <w:rPr>
          <w:rFonts w:ascii="Times New Roman" w:hAnsi="Times New Roman" w:cs="Times New Roman"/>
          <w:sz w:val="24"/>
          <w:szCs w:val="24"/>
        </w:rPr>
        <w:t>didnt</w:t>
      </w:r>
      <w:proofErr w:type="spellEnd"/>
      <w:r w:rsidRPr="00D37774">
        <w:rPr>
          <w:rFonts w:ascii="Times New Roman" w:hAnsi="Times New Roman" w:cs="Times New Roman"/>
          <w:sz w:val="24"/>
          <w:szCs w:val="24"/>
        </w:rPr>
        <w:t xml:space="preserve"> really notice it while playing...</w:t>
      </w:r>
    </w:p>
    <w:p w14:paraId="39B4389D" w14:textId="59F8D951" w:rsidR="00D37774" w:rsidRPr="00201FDB" w:rsidRDefault="00D37774" w:rsidP="00201FD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3:  The gravity added extra functionality to the game, restricting random movement and allowing one to use the gravity to</w:t>
      </w:r>
      <w:r w:rsidR="00201FDB">
        <w:rPr>
          <w:rFonts w:ascii="Times New Roman" w:hAnsi="Times New Roman" w:cs="Times New Roman"/>
          <w:sz w:val="24"/>
          <w:szCs w:val="24"/>
        </w:rPr>
        <w:t xml:space="preserve"> </w:t>
      </w:r>
      <w:r w:rsidRPr="00201FDB">
        <w:rPr>
          <w:rFonts w:ascii="Times New Roman" w:hAnsi="Times New Roman" w:cs="Times New Roman"/>
          <w:sz w:val="24"/>
          <w:szCs w:val="24"/>
        </w:rPr>
        <w:t xml:space="preserve">assist their movement. My one note is once I warped far </w:t>
      </w:r>
      <w:proofErr w:type="spellStart"/>
      <w:r w:rsidRPr="00201FDB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01FDB">
        <w:rPr>
          <w:rFonts w:ascii="Times New Roman" w:hAnsi="Times New Roman" w:cs="Times New Roman"/>
          <w:sz w:val="24"/>
          <w:szCs w:val="24"/>
        </w:rPr>
        <w:t xml:space="preserve"> close to the star to prevent myself from impacting it.</w:t>
      </w:r>
    </w:p>
    <w:p w14:paraId="51ECC323" w14:textId="0BB5E906" w:rsidR="00D37774" w:rsidRPr="00D37774" w:rsidRDefault="00D37774" w:rsidP="00D3777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dditional thoughts?</w:t>
      </w:r>
    </w:p>
    <w:p w14:paraId="03070955" w14:textId="77777777" w:rsidR="00D37774" w:rsidRPr="00D37774" w:rsidRDefault="00D37774" w:rsidP="00201FD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1:  I am not great at shooter games but it made me laugh. I like the warp function.</w:t>
      </w:r>
    </w:p>
    <w:p w14:paraId="3FFDBFC5" w14:textId="77777777" w:rsidR="00D37774" w:rsidRPr="00D37774" w:rsidRDefault="00D37774" w:rsidP="00201FD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2: player 2 hitting the shift key triggered sticky keys, slowed gameplay significantly</w:t>
      </w:r>
    </w:p>
    <w:p w14:paraId="5D9176A8" w14:textId="73CEEBB1" w:rsidR="00D37774" w:rsidRPr="00D37774" w:rsidRDefault="00D37774" w:rsidP="00201FD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37774">
        <w:rPr>
          <w:rFonts w:ascii="Times New Roman" w:hAnsi="Times New Roman" w:cs="Times New Roman"/>
          <w:sz w:val="24"/>
          <w:szCs w:val="24"/>
        </w:rPr>
        <w:t>A3: I could not decide what I thought about the hitbox, sometimes it felt to large, sometimes perfect.</w:t>
      </w:r>
    </w:p>
    <w:sectPr w:rsidR="00D37774" w:rsidRPr="00D37774" w:rsidSect="0065499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946D3D"/>
    <w:multiLevelType w:val="hybridMultilevel"/>
    <w:tmpl w:val="AD925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531832"/>
    <w:multiLevelType w:val="hybridMultilevel"/>
    <w:tmpl w:val="EAB4BE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3BE291C"/>
    <w:multiLevelType w:val="hybridMultilevel"/>
    <w:tmpl w:val="C286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A65DF"/>
    <w:multiLevelType w:val="hybridMultilevel"/>
    <w:tmpl w:val="EAB4BE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D1A54BA"/>
    <w:multiLevelType w:val="hybridMultilevel"/>
    <w:tmpl w:val="EAB4BE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szQxN7S0sDAyNTNV0lEKTi0uzszPAykwqQUAm4zfKSwAAAA="/>
  </w:docVars>
  <w:rsids>
    <w:rsidRoot w:val="0065499A"/>
    <w:rsid w:val="00201FDB"/>
    <w:rsid w:val="002C76AC"/>
    <w:rsid w:val="003237D9"/>
    <w:rsid w:val="00620A35"/>
    <w:rsid w:val="0065499A"/>
    <w:rsid w:val="00767908"/>
    <w:rsid w:val="00793DD8"/>
    <w:rsid w:val="00940780"/>
    <w:rsid w:val="00A16109"/>
    <w:rsid w:val="00B01099"/>
    <w:rsid w:val="00C92407"/>
    <w:rsid w:val="00D266C9"/>
    <w:rsid w:val="00D37774"/>
    <w:rsid w:val="00D71E75"/>
    <w:rsid w:val="00D83F1B"/>
    <w:rsid w:val="00DA1FB3"/>
    <w:rsid w:val="00ED4630"/>
    <w:rsid w:val="00F2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AC354"/>
  <w15:chartTrackingRefBased/>
  <w15:docId w15:val="{BEB8A4B2-53CF-461C-8C42-6B5D955B3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5499A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5499A"/>
    <w:rPr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5499A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65499A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499A"/>
    <w:pPr>
      <w:numPr>
        <w:ilvl w:val="1"/>
      </w:numPr>
    </w:pPr>
    <w:rPr>
      <w:rFonts w:cs="Times New Roman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65499A"/>
    <w:rPr>
      <w:rFonts w:cs="Times New Roman"/>
      <w:color w:val="5A5A5A" w:themeColor="text1" w:themeTint="A5"/>
      <w:spacing w:val="15"/>
      <w:lang w:eastAsia="en-US"/>
    </w:rPr>
  </w:style>
  <w:style w:type="paragraph" w:styleId="ListParagraph">
    <w:name w:val="List Paragraph"/>
    <w:basedOn w:val="Normal"/>
    <w:uiPriority w:val="34"/>
    <w:qFormat/>
    <w:rsid w:val="006549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3D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DD8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01099"/>
  </w:style>
  <w:style w:type="character" w:customStyle="1" w:styleId="DateChar">
    <w:name w:val="Date Char"/>
    <w:basedOn w:val="DefaultParagraphFont"/>
    <w:link w:val="Date"/>
    <w:uiPriority w:val="99"/>
    <w:semiHidden/>
    <w:rsid w:val="00B010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6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Assignment 3, Phase 1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ce Wars Documentation</vt:lpstr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Wars Documentation</dc:title>
  <dc:subject>Graham Kitchenka</dc:subject>
  <dc:creator>Graham Kitchenka</dc:creator>
  <cp:keywords/>
  <dc:description/>
  <cp:lastModifiedBy>Graham Kitchenka</cp:lastModifiedBy>
  <cp:revision>3</cp:revision>
  <dcterms:created xsi:type="dcterms:W3CDTF">2018-03-01T03:44:00Z</dcterms:created>
  <dcterms:modified xsi:type="dcterms:W3CDTF">2018-03-01T05:00:00Z</dcterms:modified>
</cp:coreProperties>
</file>